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5417FF" w14:textId="77777777" w:rsidR="000F3266" w:rsidRDefault="000F3266" w:rsidP="000F3266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  <w:sz w:val="24"/>
          <w:szCs w:val="24"/>
        </w:rPr>
        <w:t>Log in, go to the premium page and take Premium Subscription</w:t>
      </w:r>
    </w:p>
    <w:p w14:paraId="3E29657B" w14:textId="77777777" w:rsidR="000F3266" w:rsidRDefault="000F3266" w:rsidP="000F3266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  <w:sz w:val="24"/>
          <w:szCs w:val="24"/>
        </w:rPr>
        <w:t xml:space="preserve">Search an artist, play a song from his album, give like to it and to its songs </w:t>
      </w:r>
    </w:p>
    <w:p w14:paraId="55270356" w14:textId="77777777" w:rsidR="000F3266" w:rsidRDefault="000F3266" w:rsidP="000F3266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  <w:sz w:val="24"/>
          <w:szCs w:val="24"/>
        </w:rPr>
        <w:t>View lyrics and video of a song</w:t>
      </w:r>
    </w:p>
    <w:p w14:paraId="54B7EA69" w14:textId="77777777" w:rsidR="000F3266" w:rsidRDefault="000F3266" w:rsidP="000F3266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  <w:sz w:val="24"/>
          <w:szCs w:val="24"/>
        </w:rPr>
        <w:t>Add some songs to the queue, go to the queue page and remove some songs from the queue</w:t>
      </w:r>
    </w:p>
    <w:p w14:paraId="2EA894C3" w14:textId="77777777" w:rsidR="000F3266" w:rsidRDefault="000F3266" w:rsidP="000F3266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  <w:sz w:val="24"/>
          <w:szCs w:val="24"/>
        </w:rPr>
        <w:t>Go to a song’s Radio and add some songs to your playlist</w:t>
      </w:r>
    </w:p>
    <w:p w14:paraId="145FD5C8" w14:textId="77777777" w:rsidR="000F3266" w:rsidRDefault="000F3266" w:rsidP="000F3266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  <w:sz w:val="24"/>
          <w:szCs w:val="24"/>
        </w:rPr>
        <w:t>Go to your library, visit the artist and album page, play songs from the playlist</w:t>
      </w:r>
    </w:p>
    <w:p w14:paraId="37B7DDA9" w14:textId="7D6B6D7C" w:rsidR="00D65544" w:rsidRPr="000F3266" w:rsidRDefault="00D65544" w:rsidP="000F3266"/>
    <w:sectPr w:rsidR="00D65544" w:rsidRPr="000F32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3140B80"/>
    <w:multiLevelType w:val="hybridMultilevel"/>
    <w:tmpl w:val="9BF45A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DF57C6"/>
    <w:multiLevelType w:val="hybridMultilevel"/>
    <w:tmpl w:val="1C94A91A"/>
    <w:lvl w:ilvl="0" w:tplc="1E8892A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wtzQ3NzM3trAwtDRX0lEKTi0uzszPAykwrQUAB5ZbeywAAAA="/>
  </w:docVars>
  <w:rsids>
    <w:rsidRoot w:val="00726EC0"/>
    <w:rsid w:val="000F3266"/>
    <w:rsid w:val="00265AA7"/>
    <w:rsid w:val="00315DE1"/>
    <w:rsid w:val="00432390"/>
    <w:rsid w:val="005B1998"/>
    <w:rsid w:val="00606197"/>
    <w:rsid w:val="006103A4"/>
    <w:rsid w:val="006C46A0"/>
    <w:rsid w:val="00720C7A"/>
    <w:rsid w:val="00726EC0"/>
    <w:rsid w:val="009D0F64"/>
    <w:rsid w:val="00D65544"/>
    <w:rsid w:val="00D65C3C"/>
    <w:rsid w:val="00F00991"/>
    <w:rsid w:val="00F82042"/>
    <w:rsid w:val="00FA1479"/>
    <w:rsid w:val="00FC22D6"/>
    <w:rsid w:val="00FD4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930869"/>
  <w15:chartTrackingRefBased/>
  <w15:docId w15:val="{B1EA9860-802F-4B0E-BFF3-193B697D3D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14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9784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59</Words>
  <Characters>34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i Shankar Sharma</dc:creator>
  <cp:keywords/>
  <dc:description/>
  <cp:lastModifiedBy>Gauri Shankar Sharma</cp:lastModifiedBy>
  <cp:revision>18</cp:revision>
  <dcterms:created xsi:type="dcterms:W3CDTF">2021-06-25T07:29:00Z</dcterms:created>
  <dcterms:modified xsi:type="dcterms:W3CDTF">2021-07-08T07:20:00Z</dcterms:modified>
</cp:coreProperties>
</file>